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2"/>
        <w:gridCol w:w="7708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722E3CBB" w:rsidR="00E238CA" w:rsidRDefault="005E1E57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Javier Benavides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2D8C2718" w:rsidR="00E238CA" w:rsidRDefault="005E1E57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9" w:history="1">
              <w:r w:rsidRPr="00CF39DF">
                <w:rPr>
                  <w:rStyle w:val="Hyperlink"/>
                  <w:rFonts w:ascii="Arial" w:hAnsi="Arial" w:cs="Arial"/>
                  <w:sz w:val="26"/>
                </w:rPr>
                <w:t>javier@javierbenavides.com</w:t>
              </w:r>
            </w:hyperlink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4E1E4E4A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  <w:r w:rsidR="00271740">
              <w:rPr>
                <w:rFonts w:ascii="Arial" w:hAnsi="Arial" w:cs="Arial"/>
                <w:color w:val="A41E34"/>
                <w:sz w:val="26"/>
              </w:rPr>
              <w:t xml:space="preserve"> </w:t>
            </w:r>
            <w:r w:rsidR="00271740" w:rsidRPr="00271740">
              <w:rPr>
                <w:rFonts w:ascii="Arial" w:hAnsi="Arial" w:cs="Arial"/>
                <w:b/>
                <w:bCs/>
                <w:lang w:val="en-PE"/>
              </w:rPr>
              <w:t>chatojavier.github.io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665ACA35" w:rsidR="00E238CA" w:rsidRPr="00271740" w:rsidRDefault="00271740" w:rsidP="00E238CA">
            <w:pPr>
              <w:jc w:val="both"/>
              <w:rPr>
                <w:rFonts w:ascii="Arial" w:hAnsi="Arial" w:cs="Arial"/>
                <w:lang w:val="en-PE"/>
              </w:rPr>
            </w:pPr>
            <w:r w:rsidRPr="00271740">
              <w:rPr>
                <w:rFonts w:ascii="Arial" w:hAnsi="Arial" w:cs="Arial"/>
                <w:b/>
                <w:bCs/>
                <w:lang w:val="en-PE"/>
              </w:rPr>
              <w:t>chatojavier.github.io</w:t>
            </w: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2FAB5C84" w:rsidR="00E238CA" w:rsidRDefault="00271740" w:rsidP="00E238CA">
            <w:pPr>
              <w:jc w:val="both"/>
              <w:rPr>
                <w:rFonts w:ascii="Arial" w:hAnsi="Arial" w:cs="Arial"/>
              </w:rPr>
            </w:pPr>
            <w:r w:rsidRPr="00271740">
              <w:rPr>
                <w:rFonts w:ascii="Arial" w:hAnsi="Arial" w:cs="Arial"/>
              </w:rPr>
              <w:t>https://github.com/chatojavier/chatojavier.github.io/blob/main/build/css/main.css</w:t>
            </w: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3F8960E9" w:rsidR="00E238CA" w:rsidRDefault="00271740" w:rsidP="00E238CA">
            <w:pPr>
              <w:jc w:val="both"/>
              <w:rPr>
                <w:rFonts w:ascii="Arial" w:hAnsi="Arial" w:cs="Arial"/>
              </w:rPr>
            </w:pPr>
            <w:r w:rsidRPr="00271740">
              <w:rPr>
                <w:rFonts w:ascii="Arial" w:hAnsi="Arial" w:cs="Arial"/>
              </w:rPr>
              <w:t>https://github.com/chatojavier/chatojavier.github.io/blob/main/index.html</w:t>
            </w: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A5A8DF5" w:rsidR="00FC05EE" w:rsidRDefault="00271740" w:rsidP="00FC05EE">
            <w:pPr>
              <w:jc w:val="both"/>
              <w:rPr>
                <w:rFonts w:ascii="Arial" w:hAnsi="Arial" w:cs="Arial"/>
              </w:rPr>
            </w:pPr>
            <w:r w:rsidRPr="00271740">
              <w:rPr>
                <w:rFonts w:ascii="Arial" w:hAnsi="Arial" w:cs="Arial"/>
              </w:rPr>
              <w:t>https://github.com/chatojavier/chatojavier.github.io</w:t>
            </w: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lastRenderedPageBreak/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8010AFD" w:rsidR="00FC05EE" w:rsidRDefault="00271740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271740">
              <w:rPr>
                <w:rFonts w:ascii="Arial" w:hAnsi="Arial" w:cs="Arial"/>
                <w:color w:val="A41E34"/>
                <w:sz w:val="26"/>
              </w:rPr>
              <w:t>https://github.com/chatojavier/pacman</w:t>
            </w: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E0248E9" w:rsidR="00FC05EE" w:rsidRDefault="00EC59F0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EC59F0">
              <w:rPr>
                <w:rFonts w:ascii="Arial" w:hAnsi="Arial" w:cs="Arial"/>
                <w:color w:val="A41E34"/>
                <w:sz w:val="26"/>
              </w:rPr>
              <w:t>https://github.com/chatojavier/eyes-exercise</w:t>
            </w: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0A57D930" w:rsidR="00FC05EE" w:rsidRDefault="00EC59F0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EC59F0">
              <w:rPr>
                <w:rFonts w:ascii="Arial" w:hAnsi="Arial" w:cs="Arial"/>
                <w:color w:val="A41E34"/>
                <w:sz w:val="26"/>
              </w:rPr>
              <w:t>https://github.com/chatojavier/realtime-bus-tracker</w:t>
            </w: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47A9A" w14:textId="77777777" w:rsidR="00386E65" w:rsidRDefault="00386E65">
      <w:pPr>
        <w:spacing w:after="0" w:line="240" w:lineRule="auto"/>
      </w:pPr>
      <w:r>
        <w:separator/>
      </w:r>
    </w:p>
  </w:endnote>
  <w:endnote w:type="continuationSeparator" w:id="0">
    <w:p w14:paraId="4D14B39E" w14:textId="77777777" w:rsidR="00386E65" w:rsidRDefault="00386E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7CCC60" w14:textId="77777777" w:rsidR="00386E65" w:rsidRDefault="00386E65">
      <w:pPr>
        <w:spacing w:after="0" w:line="240" w:lineRule="auto"/>
      </w:pPr>
      <w:r>
        <w:separator/>
      </w:r>
    </w:p>
  </w:footnote>
  <w:footnote w:type="continuationSeparator" w:id="0">
    <w:p w14:paraId="64BA860B" w14:textId="77777777" w:rsidR="00386E65" w:rsidRDefault="00386E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1740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86E65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1E57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0DEB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59F0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E1E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174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javier@javierbenavides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Microsoft Office User</cp:lastModifiedBy>
  <cp:revision>2</cp:revision>
  <cp:lastPrinted>2020-02-29T12:13:00Z</cp:lastPrinted>
  <dcterms:created xsi:type="dcterms:W3CDTF">2021-07-02T05:00:00Z</dcterms:created>
  <dcterms:modified xsi:type="dcterms:W3CDTF">2021-07-02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